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CB37412" w14:textId="77777777" w:rsidR="000E6DEE" w:rsidRDefault="000E6DEE" w:rsidP="00E539DE">
      <w:pPr>
        <w:rPr>
          <w:b/>
        </w:rPr>
      </w:pPr>
    </w:p>
    <w:p w14:paraId="7B4A4004" w14:textId="28F0A02A" w:rsidR="00882205" w:rsidRDefault="000E6DEE" w:rsidP="00B07706">
      <w:pPr>
        <w:jc w:val="center"/>
        <w:rPr>
          <w:b/>
          <w:sz w:val="28"/>
          <w:szCs w:val="28"/>
        </w:rPr>
      </w:pPr>
      <w:r w:rsidRPr="00B07706">
        <w:rPr>
          <w:b/>
          <w:sz w:val="28"/>
          <w:szCs w:val="28"/>
        </w:rPr>
        <w:t>Application for Patient Research Partners Bursary</w:t>
      </w:r>
      <w:r w:rsidR="009F2DFA">
        <w:rPr>
          <w:b/>
          <w:sz w:val="28"/>
          <w:szCs w:val="28"/>
        </w:rPr>
        <w:t xml:space="preserve"> ICTMC 202</w:t>
      </w:r>
      <w:r w:rsidR="00DB110B">
        <w:rPr>
          <w:b/>
          <w:sz w:val="28"/>
          <w:szCs w:val="28"/>
        </w:rPr>
        <w:t>6</w:t>
      </w:r>
    </w:p>
    <w:p w14:paraId="7F23E624" w14:textId="77777777" w:rsidR="00161D8A" w:rsidRDefault="00161D8A" w:rsidP="00B07706">
      <w:pPr>
        <w:jc w:val="center"/>
        <w:rPr>
          <w:bCs/>
          <w:sz w:val="20"/>
          <w:szCs w:val="20"/>
        </w:rPr>
      </w:pPr>
    </w:p>
    <w:p w14:paraId="1B237313" w14:textId="20F61DD5" w:rsidR="00161D8A" w:rsidRDefault="00161D8A" w:rsidP="00B07706">
      <w:pPr>
        <w:jc w:val="center"/>
        <w:rPr>
          <w:bCs/>
          <w:sz w:val="20"/>
          <w:szCs w:val="20"/>
        </w:rPr>
      </w:pPr>
      <w:r>
        <w:rPr>
          <w:bCs/>
          <w:noProof/>
          <w:sz w:val="20"/>
          <w:szCs w:val="20"/>
        </w:rPr>
        <w:drawing>
          <wp:inline distT="0" distB="0" distL="0" distR="0" wp14:anchorId="7879E2E3" wp14:editId="71ECB559">
            <wp:extent cx="2176145" cy="1146175"/>
            <wp:effectExtent l="0" t="0" r="0" b="0"/>
            <wp:docPr id="92158154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76145" cy="11461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71198BB" w14:textId="77777777" w:rsidR="00161D8A" w:rsidRDefault="00161D8A" w:rsidP="00B07706">
      <w:pPr>
        <w:jc w:val="center"/>
        <w:rPr>
          <w:bCs/>
          <w:sz w:val="20"/>
          <w:szCs w:val="20"/>
        </w:rPr>
      </w:pPr>
    </w:p>
    <w:p w14:paraId="5255CEE7" w14:textId="56C5BF1E" w:rsidR="009F2DFA" w:rsidRDefault="009F2DFA" w:rsidP="00B07706">
      <w:pPr>
        <w:jc w:val="center"/>
        <w:rPr>
          <w:bCs/>
          <w:sz w:val="20"/>
          <w:szCs w:val="20"/>
        </w:rPr>
      </w:pPr>
      <w:r w:rsidRPr="00161D8A">
        <w:rPr>
          <w:bCs/>
          <w:sz w:val="20"/>
          <w:szCs w:val="20"/>
        </w:rPr>
        <w:t xml:space="preserve">Please complete the application form and return to Kerrie McGiveron, </w:t>
      </w:r>
      <w:hyperlink r:id="rId9" w:history="1">
        <w:r w:rsidR="00DB110B" w:rsidRPr="00161D8A">
          <w:rPr>
            <w:rStyle w:val="Hyperlink"/>
            <w:bCs/>
            <w:sz w:val="20"/>
            <w:szCs w:val="20"/>
          </w:rPr>
          <w:t>kerrie.mcgiveron@liverpool.ac.uk</w:t>
        </w:r>
      </w:hyperlink>
      <w:r w:rsidRPr="00161D8A">
        <w:rPr>
          <w:bCs/>
          <w:sz w:val="20"/>
          <w:szCs w:val="20"/>
        </w:rPr>
        <w:t xml:space="preserve">  by Thursday </w:t>
      </w:r>
      <w:r w:rsidR="00DA3065">
        <w:rPr>
          <w:bCs/>
          <w:sz w:val="20"/>
          <w:szCs w:val="20"/>
        </w:rPr>
        <w:t>28</w:t>
      </w:r>
      <w:r w:rsidRPr="00161D8A">
        <w:rPr>
          <w:bCs/>
          <w:sz w:val="20"/>
          <w:szCs w:val="20"/>
        </w:rPr>
        <w:t>th May 202</w:t>
      </w:r>
      <w:r w:rsidR="00161D8A" w:rsidRPr="00161D8A">
        <w:rPr>
          <w:bCs/>
          <w:sz w:val="20"/>
          <w:szCs w:val="20"/>
        </w:rPr>
        <w:t>6</w:t>
      </w:r>
      <w:r w:rsidRPr="00161D8A">
        <w:rPr>
          <w:bCs/>
          <w:sz w:val="20"/>
          <w:szCs w:val="20"/>
        </w:rPr>
        <w:t>. We will use the information supplied in this application form to select and notify successful applicants by Friday 2</w:t>
      </w:r>
      <w:r w:rsidR="00161D8A" w:rsidRPr="00161D8A">
        <w:rPr>
          <w:bCs/>
          <w:sz w:val="20"/>
          <w:szCs w:val="20"/>
        </w:rPr>
        <w:t>6</w:t>
      </w:r>
      <w:r w:rsidRPr="00161D8A">
        <w:rPr>
          <w:bCs/>
          <w:sz w:val="20"/>
          <w:szCs w:val="20"/>
        </w:rPr>
        <w:t>th June 202</w:t>
      </w:r>
      <w:r w:rsidR="00161D8A" w:rsidRPr="00161D8A">
        <w:rPr>
          <w:bCs/>
          <w:sz w:val="20"/>
          <w:szCs w:val="20"/>
        </w:rPr>
        <w:t>6</w:t>
      </w:r>
      <w:r w:rsidRPr="00161D8A">
        <w:rPr>
          <w:bCs/>
          <w:sz w:val="20"/>
          <w:szCs w:val="20"/>
        </w:rPr>
        <w:t>.</w:t>
      </w:r>
    </w:p>
    <w:p w14:paraId="2E1D3DFC" w14:textId="77777777" w:rsidR="009F2DFA" w:rsidRPr="009F2DFA" w:rsidRDefault="009F2DFA" w:rsidP="00B07706">
      <w:pPr>
        <w:jc w:val="center"/>
        <w:rPr>
          <w:bCs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22"/>
        <w:gridCol w:w="6894"/>
      </w:tblGrid>
      <w:tr w:rsidR="00E539DE" w14:paraId="103B7009" w14:textId="77777777" w:rsidTr="009E7567">
        <w:tc>
          <w:tcPr>
            <w:tcW w:w="2122" w:type="dxa"/>
          </w:tcPr>
          <w:p w14:paraId="53F5133D" w14:textId="77777777" w:rsidR="00E539DE" w:rsidRPr="001A4319" w:rsidRDefault="00E539DE" w:rsidP="009E7567">
            <w:r w:rsidRPr="001A4319">
              <w:t>Forename</w:t>
            </w:r>
          </w:p>
          <w:p w14:paraId="7BEFED2A" w14:textId="77777777" w:rsidR="00E539DE" w:rsidRPr="001A4319" w:rsidRDefault="00E539DE" w:rsidP="009E7567">
            <w:pPr>
              <w:rPr>
                <w:sz w:val="10"/>
                <w:szCs w:val="10"/>
              </w:rPr>
            </w:pPr>
          </w:p>
        </w:tc>
        <w:tc>
          <w:tcPr>
            <w:tcW w:w="6894" w:type="dxa"/>
          </w:tcPr>
          <w:p w14:paraId="3E6A5493" w14:textId="3195B64F" w:rsidR="00E539DE" w:rsidRDefault="00E539DE" w:rsidP="009E7567"/>
        </w:tc>
      </w:tr>
      <w:tr w:rsidR="00E539DE" w14:paraId="17C70D74" w14:textId="77777777" w:rsidTr="009E7567">
        <w:tc>
          <w:tcPr>
            <w:tcW w:w="2122" w:type="dxa"/>
          </w:tcPr>
          <w:p w14:paraId="5345BA92" w14:textId="77777777" w:rsidR="00E539DE" w:rsidRPr="001A4319" w:rsidRDefault="00E539DE" w:rsidP="009E7567">
            <w:r w:rsidRPr="001A4319">
              <w:t>Surname</w:t>
            </w:r>
          </w:p>
          <w:p w14:paraId="351360CF" w14:textId="77777777" w:rsidR="00E539DE" w:rsidRPr="001A4319" w:rsidRDefault="00E539DE" w:rsidP="009E7567">
            <w:pPr>
              <w:rPr>
                <w:sz w:val="10"/>
                <w:szCs w:val="10"/>
              </w:rPr>
            </w:pPr>
          </w:p>
        </w:tc>
        <w:tc>
          <w:tcPr>
            <w:tcW w:w="6894" w:type="dxa"/>
          </w:tcPr>
          <w:p w14:paraId="4375C302" w14:textId="577FC6BF" w:rsidR="00E539DE" w:rsidRDefault="00E539DE" w:rsidP="009E7567"/>
        </w:tc>
      </w:tr>
      <w:tr w:rsidR="00E539DE" w14:paraId="29A1034E" w14:textId="77777777" w:rsidTr="009E7567">
        <w:tc>
          <w:tcPr>
            <w:tcW w:w="2122" w:type="dxa"/>
          </w:tcPr>
          <w:p w14:paraId="4A5BD9EE" w14:textId="77777777" w:rsidR="00E539DE" w:rsidRPr="001A4319" w:rsidRDefault="00E539DE" w:rsidP="009E7567">
            <w:r w:rsidRPr="001A4319">
              <w:t>Email address</w:t>
            </w:r>
          </w:p>
          <w:p w14:paraId="40C4618B" w14:textId="77777777" w:rsidR="00E539DE" w:rsidRPr="001A4319" w:rsidRDefault="00E539DE" w:rsidP="009E7567">
            <w:pPr>
              <w:rPr>
                <w:sz w:val="10"/>
                <w:szCs w:val="10"/>
              </w:rPr>
            </w:pPr>
          </w:p>
        </w:tc>
        <w:tc>
          <w:tcPr>
            <w:tcW w:w="6894" w:type="dxa"/>
          </w:tcPr>
          <w:p w14:paraId="48DEE26B" w14:textId="5BF86341" w:rsidR="00E539DE" w:rsidRDefault="00E539DE" w:rsidP="009E7567"/>
        </w:tc>
      </w:tr>
      <w:tr w:rsidR="00E539DE" w14:paraId="2B79E1C2" w14:textId="77777777" w:rsidTr="009E7567">
        <w:tc>
          <w:tcPr>
            <w:tcW w:w="2122" w:type="dxa"/>
          </w:tcPr>
          <w:p w14:paraId="21089869" w14:textId="77777777" w:rsidR="00E539DE" w:rsidRPr="001A4319" w:rsidRDefault="00E539DE" w:rsidP="009E7567">
            <w:r w:rsidRPr="001A4319">
              <w:t>Address</w:t>
            </w:r>
            <w:r>
              <w:t xml:space="preserve"> &amp; Postcode</w:t>
            </w:r>
          </w:p>
          <w:p w14:paraId="61CBBC26" w14:textId="77777777" w:rsidR="00E539DE" w:rsidRPr="001A4319" w:rsidRDefault="00E539DE" w:rsidP="009E7567">
            <w:pPr>
              <w:rPr>
                <w:sz w:val="10"/>
                <w:szCs w:val="10"/>
              </w:rPr>
            </w:pPr>
          </w:p>
        </w:tc>
        <w:tc>
          <w:tcPr>
            <w:tcW w:w="6894" w:type="dxa"/>
          </w:tcPr>
          <w:p w14:paraId="5FFDECFF" w14:textId="77777777" w:rsidR="00E539DE" w:rsidRDefault="00E539DE" w:rsidP="006C07FF"/>
        </w:tc>
      </w:tr>
      <w:tr w:rsidR="00E539DE" w14:paraId="36BB20F7" w14:textId="77777777" w:rsidTr="009E7567">
        <w:tc>
          <w:tcPr>
            <w:tcW w:w="2122" w:type="dxa"/>
          </w:tcPr>
          <w:p w14:paraId="7DD69143" w14:textId="77777777" w:rsidR="00E539DE" w:rsidRPr="001A4319" w:rsidRDefault="00E539DE" w:rsidP="009E7567">
            <w:r w:rsidRPr="001A4319">
              <w:t>Telephone number</w:t>
            </w:r>
          </w:p>
          <w:p w14:paraId="2B8FA39D" w14:textId="77777777" w:rsidR="00E539DE" w:rsidRPr="001A4319" w:rsidRDefault="00E539DE" w:rsidP="009E7567">
            <w:pPr>
              <w:rPr>
                <w:sz w:val="10"/>
                <w:szCs w:val="10"/>
              </w:rPr>
            </w:pPr>
          </w:p>
        </w:tc>
        <w:tc>
          <w:tcPr>
            <w:tcW w:w="6894" w:type="dxa"/>
          </w:tcPr>
          <w:p w14:paraId="408483A5" w14:textId="63049498" w:rsidR="00E539DE" w:rsidRDefault="00E539DE" w:rsidP="009E7567"/>
        </w:tc>
      </w:tr>
    </w:tbl>
    <w:p w14:paraId="43EC7D45" w14:textId="77777777" w:rsidR="00E539DE" w:rsidRPr="00142705" w:rsidRDefault="00E539DE" w:rsidP="00E539DE">
      <w:pPr>
        <w:pStyle w:val="NoSpacing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E539DE" w14:paraId="360A7EA4" w14:textId="77777777" w:rsidTr="009E7567">
        <w:tc>
          <w:tcPr>
            <w:tcW w:w="9016" w:type="dxa"/>
          </w:tcPr>
          <w:p w14:paraId="3B094F49" w14:textId="77777777" w:rsidR="00E539DE" w:rsidRPr="007033AB" w:rsidRDefault="00E539DE" w:rsidP="000E6DEE">
            <w:pPr>
              <w:rPr>
                <w:sz w:val="20"/>
                <w:szCs w:val="20"/>
              </w:rPr>
            </w:pPr>
          </w:p>
          <w:p w14:paraId="0C8FB4DB" w14:textId="3F8FAE7D" w:rsidR="007033AB" w:rsidRPr="007033AB" w:rsidRDefault="007033AB" w:rsidP="007033AB">
            <w:pPr>
              <w:rPr>
                <w:rFonts w:ascii="Arial" w:hAnsi="Arial" w:cs="Arial"/>
                <w:sz w:val="20"/>
                <w:szCs w:val="20"/>
              </w:rPr>
            </w:pPr>
            <w:r w:rsidRPr="007033AB">
              <w:rPr>
                <w:rFonts w:ascii="Arial" w:hAnsi="Arial" w:cs="Arial"/>
                <w:iCs/>
                <w:sz w:val="20"/>
                <w:szCs w:val="20"/>
              </w:rPr>
              <w:t>Please tell us a little about your experience of involvement in clinical trials in particular your role as a public contributor</w:t>
            </w:r>
            <w:r w:rsidR="00AF159B">
              <w:rPr>
                <w:rFonts w:ascii="Arial" w:hAnsi="Arial" w:cs="Arial"/>
                <w:iCs/>
                <w:sz w:val="20"/>
                <w:szCs w:val="20"/>
              </w:rPr>
              <w:t xml:space="preserve">. </w:t>
            </w:r>
            <w:r w:rsidR="00D60F07">
              <w:rPr>
                <w:rFonts w:ascii="Arial" w:hAnsi="Arial" w:cs="Arial"/>
                <w:iCs/>
                <w:sz w:val="20"/>
                <w:szCs w:val="20"/>
              </w:rPr>
              <w:t>E</w:t>
            </w:r>
            <w:r w:rsidRPr="007033AB">
              <w:rPr>
                <w:rFonts w:ascii="Arial" w:hAnsi="Arial" w:cs="Arial"/>
                <w:iCs/>
                <w:sz w:val="20"/>
                <w:szCs w:val="20"/>
              </w:rPr>
              <w:t xml:space="preserve">.g. have you been involved in helping a research team </w:t>
            </w:r>
            <w:r w:rsidR="00AA0773">
              <w:rPr>
                <w:rFonts w:ascii="Arial" w:hAnsi="Arial" w:cs="Arial"/>
                <w:iCs/>
                <w:sz w:val="20"/>
                <w:szCs w:val="20"/>
              </w:rPr>
              <w:t>design</w:t>
            </w:r>
            <w:r w:rsidR="00396061">
              <w:rPr>
                <w:rFonts w:ascii="Arial" w:hAnsi="Arial" w:cs="Arial"/>
                <w:iCs/>
                <w:sz w:val="20"/>
                <w:szCs w:val="20"/>
              </w:rPr>
              <w:t xml:space="preserve">, </w:t>
            </w:r>
            <w:r w:rsidRPr="007033AB">
              <w:rPr>
                <w:rFonts w:ascii="Arial" w:hAnsi="Arial" w:cs="Arial"/>
                <w:iCs/>
                <w:sz w:val="20"/>
                <w:szCs w:val="20"/>
              </w:rPr>
              <w:t xml:space="preserve">develop and </w:t>
            </w:r>
            <w:r w:rsidR="00396061">
              <w:rPr>
                <w:rFonts w:ascii="Arial" w:hAnsi="Arial" w:cs="Arial"/>
                <w:iCs/>
                <w:sz w:val="20"/>
                <w:szCs w:val="20"/>
              </w:rPr>
              <w:t xml:space="preserve">deliver </w:t>
            </w:r>
            <w:r w:rsidRPr="007033AB">
              <w:rPr>
                <w:rFonts w:ascii="Arial" w:hAnsi="Arial" w:cs="Arial"/>
                <w:iCs/>
                <w:sz w:val="20"/>
                <w:szCs w:val="20"/>
              </w:rPr>
              <w:t>their study)? (maximum 200 words)</w:t>
            </w:r>
          </w:p>
          <w:p w14:paraId="140C46F2" w14:textId="6F337BC8" w:rsidR="000E6DEE" w:rsidRPr="001A4319" w:rsidRDefault="000E6DEE" w:rsidP="000E6DEE">
            <w:pPr>
              <w:rPr>
                <w:sz w:val="10"/>
                <w:szCs w:val="10"/>
              </w:rPr>
            </w:pPr>
          </w:p>
        </w:tc>
      </w:tr>
      <w:tr w:rsidR="00E539DE" w14:paraId="487D2310" w14:textId="77777777" w:rsidTr="009E7567">
        <w:tc>
          <w:tcPr>
            <w:tcW w:w="9016" w:type="dxa"/>
          </w:tcPr>
          <w:p w14:paraId="2407560E" w14:textId="77777777" w:rsidR="00E539DE" w:rsidRDefault="00E539DE" w:rsidP="006C07FF"/>
        </w:tc>
      </w:tr>
    </w:tbl>
    <w:p w14:paraId="16E32679" w14:textId="77777777" w:rsidR="00E539DE" w:rsidRDefault="00E539DE" w:rsidP="00E539DE">
      <w:pPr>
        <w:pStyle w:val="NoSpacing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E539DE" w:rsidRPr="001A4319" w14:paraId="5C21BE3B" w14:textId="77777777" w:rsidTr="009E7567">
        <w:tc>
          <w:tcPr>
            <w:tcW w:w="9016" w:type="dxa"/>
          </w:tcPr>
          <w:p w14:paraId="19B2DA03" w14:textId="77777777" w:rsidR="00E539DE" w:rsidRDefault="00E539DE" w:rsidP="000E6DEE"/>
          <w:p w14:paraId="7D66551F" w14:textId="695EFBE1" w:rsidR="000E6DEE" w:rsidRPr="003171E3" w:rsidRDefault="007033AB" w:rsidP="000E6DEE">
            <w:pPr>
              <w:rPr>
                <w:rFonts w:ascii="Arial" w:eastAsia="Calibri" w:hAnsi="Arial" w:cs="Arial"/>
                <w:color w:val="000000"/>
                <w:sz w:val="20"/>
                <w:szCs w:val="20"/>
                <w:lang w:eastAsia="en-GB"/>
              </w:rPr>
            </w:pPr>
            <w:r w:rsidRPr="006D29E9">
              <w:rPr>
                <w:rFonts w:ascii="Arial" w:eastAsia="Calibri" w:hAnsi="Arial" w:cs="Arial"/>
                <w:iCs/>
                <w:color w:val="000000"/>
                <w:sz w:val="20"/>
                <w:szCs w:val="20"/>
                <w:lang w:eastAsia="en-GB"/>
              </w:rPr>
              <w:t xml:space="preserve">From your perspective, why is </w:t>
            </w:r>
            <w:r w:rsidR="0059568B">
              <w:rPr>
                <w:rFonts w:ascii="Arial" w:eastAsia="Calibri" w:hAnsi="Arial" w:cs="Arial"/>
                <w:iCs/>
                <w:color w:val="000000"/>
                <w:sz w:val="20"/>
                <w:szCs w:val="20"/>
                <w:lang w:eastAsia="en-GB"/>
              </w:rPr>
              <w:t>the way</w:t>
            </w:r>
            <w:r w:rsidRPr="006D29E9">
              <w:rPr>
                <w:rFonts w:ascii="Arial" w:eastAsia="Calibri" w:hAnsi="Arial" w:cs="Arial"/>
                <w:iCs/>
                <w:color w:val="000000"/>
                <w:sz w:val="20"/>
                <w:szCs w:val="20"/>
                <w:lang w:eastAsia="en-GB"/>
              </w:rPr>
              <w:t xml:space="preserve"> we design and </w:t>
            </w:r>
            <w:r w:rsidR="00396061">
              <w:rPr>
                <w:rFonts w:ascii="Arial" w:eastAsia="Calibri" w:hAnsi="Arial" w:cs="Arial"/>
                <w:iCs/>
                <w:color w:val="000000"/>
                <w:sz w:val="20"/>
                <w:szCs w:val="20"/>
                <w:lang w:eastAsia="en-GB"/>
              </w:rPr>
              <w:t>deliver</w:t>
            </w:r>
            <w:r w:rsidRPr="006D29E9">
              <w:rPr>
                <w:rFonts w:ascii="Arial" w:eastAsia="Calibri" w:hAnsi="Arial" w:cs="Arial"/>
                <w:iCs/>
                <w:color w:val="000000"/>
                <w:sz w:val="20"/>
                <w:szCs w:val="20"/>
                <w:lang w:eastAsia="en-GB"/>
              </w:rPr>
              <w:t xml:space="preserve"> clinical trials important? </w:t>
            </w:r>
            <w:r w:rsidR="00152E67">
              <w:rPr>
                <w:rFonts w:ascii="Arial" w:eastAsia="Calibri" w:hAnsi="Arial" w:cs="Arial"/>
                <w:iCs/>
                <w:color w:val="000000"/>
                <w:sz w:val="20"/>
                <w:szCs w:val="20"/>
                <w:lang w:eastAsia="en-GB"/>
              </w:rPr>
              <w:t xml:space="preserve">Please mention any </w:t>
            </w:r>
            <w:r w:rsidR="00485964">
              <w:rPr>
                <w:rFonts w:ascii="Arial" w:eastAsia="Calibri" w:hAnsi="Arial" w:cs="Arial"/>
                <w:iCs/>
                <w:color w:val="000000"/>
                <w:sz w:val="20"/>
                <w:szCs w:val="20"/>
                <w:lang w:eastAsia="en-GB"/>
              </w:rPr>
              <w:t xml:space="preserve">examples where </w:t>
            </w:r>
            <w:r w:rsidR="00152E67">
              <w:rPr>
                <w:rFonts w:ascii="Arial" w:eastAsia="Calibri" w:hAnsi="Arial" w:cs="Arial"/>
                <w:iCs/>
                <w:color w:val="000000"/>
                <w:sz w:val="20"/>
                <w:szCs w:val="20"/>
                <w:lang w:eastAsia="en-GB"/>
              </w:rPr>
              <w:t xml:space="preserve">you have </w:t>
            </w:r>
            <w:r w:rsidR="00485964">
              <w:rPr>
                <w:rFonts w:ascii="Arial" w:eastAsia="Calibri" w:hAnsi="Arial" w:cs="Arial"/>
                <w:iCs/>
                <w:color w:val="000000"/>
                <w:sz w:val="20"/>
                <w:szCs w:val="20"/>
                <w:lang w:eastAsia="en-GB"/>
              </w:rPr>
              <w:t xml:space="preserve">been involved </w:t>
            </w:r>
            <w:r w:rsidR="00152E67">
              <w:rPr>
                <w:rFonts w:ascii="Arial" w:eastAsia="Calibri" w:hAnsi="Arial" w:cs="Arial"/>
                <w:iCs/>
                <w:color w:val="000000"/>
                <w:sz w:val="20"/>
                <w:szCs w:val="20"/>
                <w:lang w:eastAsia="en-GB"/>
              </w:rPr>
              <w:t xml:space="preserve">in </w:t>
            </w:r>
            <w:r w:rsidR="00B829D1">
              <w:rPr>
                <w:rFonts w:ascii="Arial" w:eastAsia="Calibri" w:hAnsi="Arial" w:cs="Arial"/>
                <w:iCs/>
                <w:color w:val="000000"/>
                <w:sz w:val="20"/>
                <w:szCs w:val="20"/>
                <w:lang w:eastAsia="en-GB"/>
              </w:rPr>
              <w:t xml:space="preserve">discussing or deciding </w:t>
            </w:r>
            <w:r w:rsidR="00152E67">
              <w:rPr>
                <w:rFonts w:ascii="Arial" w:eastAsia="Calibri" w:hAnsi="Arial" w:cs="Arial"/>
                <w:iCs/>
                <w:color w:val="000000"/>
                <w:sz w:val="20"/>
                <w:szCs w:val="20"/>
                <w:lang w:eastAsia="en-GB"/>
              </w:rPr>
              <w:t>Methodology</w:t>
            </w:r>
            <w:r w:rsidRPr="006D29E9">
              <w:rPr>
                <w:rFonts w:ascii="Arial" w:eastAsia="Calibri" w:hAnsi="Arial" w:cs="Arial"/>
                <w:iCs/>
                <w:color w:val="000000"/>
                <w:sz w:val="20"/>
                <w:szCs w:val="20"/>
                <w:lang w:eastAsia="en-GB"/>
              </w:rPr>
              <w:t xml:space="preserve"> </w:t>
            </w:r>
            <w:r w:rsidR="00B829D1">
              <w:rPr>
                <w:rFonts w:ascii="Arial" w:eastAsia="Calibri" w:hAnsi="Arial" w:cs="Arial"/>
                <w:iCs/>
                <w:color w:val="000000"/>
                <w:sz w:val="20"/>
                <w:szCs w:val="20"/>
                <w:lang w:eastAsia="en-GB"/>
              </w:rPr>
              <w:t>issues</w:t>
            </w:r>
            <w:r w:rsidR="006F0D83">
              <w:rPr>
                <w:rFonts w:ascii="Arial" w:eastAsia="Calibri" w:hAnsi="Arial" w:cs="Arial"/>
                <w:iCs/>
                <w:color w:val="000000"/>
                <w:sz w:val="20"/>
                <w:szCs w:val="20"/>
                <w:lang w:eastAsia="en-GB"/>
              </w:rPr>
              <w:t>, or any particular Methodology issues you wish to explore at this conference</w:t>
            </w:r>
            <w:r w:rsidR="00BC516F">
              <w:rPr>
                <w:rFonts w:ascii="Arial" w:eastAsia="Calibri" w:hAnsi="Arial" w:cs="Arial"/>
                <w:iCs/>
                <w:color w:val="000000"/>
                <w:sz w:val="20"/>
                <w:szCs w:val="20"/>
                <w:lang w:eastAsia="en-GB"/>
              </w:rPr>
              <w:t xml:space="preserve">. </w:t>
            </w:r>
            <w:r w:rsidRPr="006D29E9">
              <w:rPr>
                <w:rFonts w:ascii="Arial" w:eastAsia="Calibri" w:hAnsi="Arial" w:cs="Arial"/>
                <w:iCs/>
                <w:color w:val="000000"/>
                <w:sz w:val="20"/>
                <w:szCs w:val="20"/>
                <w:lang w:eastAsia="en-GB"/>
              </w:rPr>
              <w:t>(maximum 200 words)</w:t>
            </w:r>
          </w:p>
          <w:p w14:paraId="0EEE0425" w14:textId="7D6269F2" w:rsidR="000E6DEE" w:rsidRPr="001A4319" w:rsidRDefault="000E6DEE" w:rsidP="000E6DEE">
            <w:pPr>
              <w:rPr>
                <w:sz w:val="10"/>
                <w:szCs w:val="10"/>
              </w:rPr>
            </w:pPr>
          </w:p>
        </w:tc>
      </w:tr>
      <w:tr w:rsidR="00E539DE" w14:paraId="5DD0C884" w14:textId="77777777" w:rsidTr="009E7567">
        <w:tc>
          <w:tcPr>
            <w:tcW w:w="9016" w:type="dxa"/>
          </w:tcPr>
          <w:p w14:paraId="158BBF85" w14:textId="3EEF8F9E" w:rsidR="00E539DE" w:rsidRDefault="00E539DE" w:rsidP="009E7567"/>
          <w:p w14:paraId="62FEA36F" w14:textId="77777777" w:rsidR="00E539DE" w:rsidRDefault="00E539DE" w:rsidP="006C07FF"/>
        </w:tc>
      </w:tr>
    </w:tbl>
    <w:p w14:paraId="2DA95F13" w14:textId="77777777" w:rsidR="00E539DE" w:rsidRDefault="00E539DE" w:rsidP="00E539DE">
      <w:pPr>
        <w:pStyle w:val="NoSpacing"/>
      </w:pPr>
    </w:p>
    <w:p w14:paraId="55B11DB0" w14:textId="77777777" w:rsidR="00E539DE" w:rsidRPr="00142705" w:rsidRDefault="00E539DE" w:rsidP="00E539DE">
      <w:pPr>
        <w:pStyle w:val="NoSpacing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E539DE" w14:paraId="0589273A" w14:textId="77777777" w:rsidTr="009E7567">
        <w:tc>
          <w:tcPr>
            <w:tcW w:w="9016" w:type="dxa"/>
          </w:tcPr>
          <w:p w14:paraId="7B58FDF9" w14:textId="4CE95DD2" w:rsidR="000E6DEE" w:rsidRPr="000E6DEE" w:rsidRDefault="000E6DEE" w:rsidP="000E6DEE">
            <w:pPr>
              <w:rPr>
                <w:sz w:val="10"/>
                <w:szCs w:val="10"/>
              </w:rPr>
            </w:pPr>
          </w:p>
          <w:p w14:paraId="6AD6FBE4" w14:textId="5186EE88" w:rsidR="007033AB" w:rsidRPr="006D29E9" w:rsidRDefault="007033AB" w:rsidP="007033AB">
            <w:pPr>
              <w:rPr>
                <w:rFonts w:ascii="Arial" w:eastAsia="Calibri" w:hAnsi="Arial" w:cs="Arial"/>
                <w:color w:val="000000"/>
                <w:sz w:val="20"/>
                <w:szCs w:val="20"/>
                <w:lang w:eastAsia="en-GB"/>
              </w:rPr>
            </w:pPr>
            <w:r w:rsidRPr="006D29E9">
              <w:rPr>
                <w:rFonts w:ascii="Arial" w:eastAsia="Calibri" w:hAnsi="Arial" w:cs="Arial"/>
                <w:iCs/>
                <w:color w:val="000000"/>
                <w:sz w:val="20"/>
                <w:szCs w:val="20"/>
                <w:lang w:eastAsia="en-GB"/>
              </w:rPr>
              <w:t>What do you hope to contribute to and gain from the conference</w:t>
            </w:r>
            <w:r w:rsidR="008A317E">
              <w:rPr>
                <w:rFonts w:ascii="Arial" w:eastAsia="Calibri" w:hAnsi="Arial" w:cs="Arial"/>
                <w:iCs/>
                <w:color w:val="000000"/>
                <w:sz w:val="20"/>
                <w:szCs w:val="20"/>
                <w:lang w:eastAsia="en-GB"/>
              </w:rPr>
              <w:t xml:space="preserve">, and how will </w:t>
            </w:r>
            <w:r w:rsidR="00640729">
              <w:rPr>
                <w:rFonts w:ascii="Arial" w:eastAsia="Calibri" w:hAnsi="Arial" w:cs="Arial"/>
                <w:iCs/>
                <w:color w:val="000000"/>
                <w:sz w:val="20"/>
                <w:szCs w:val="20"/>
                <w:lang w:eastAsia="en-GB"/>
              </w:rPr>
              <w:t>you</w:t>
            </w:r>
            <w:r w:rsidR="008A317E">
              <w:rPr>
                <w:rFonts w:ascii="Arial" w:eastAsia="Calibri" w:hAnsi="Arial" w:cs="Arial"/>
                <w:iCs/>
                <w:color w:val="000000"/>
                <w:sz w:val="20"/>
                <w:szCs w:val="20"/>
                <w:lang w:eastAsia="en-GB"/>
              </w:rPr>
              <w:t xml:space="preserve"> share any </w:t>
            </w:r>
            <w:r w:rsidR="00640729">
              <w:rPr>
                <w:rFonts w:ascii="Arial" w:eastAsia="Calibri" w:hAnsi="Arial" w:cs="Arial"/>
                <w:iCs/>
                <w:color w:val="000000"/>
                <w:sz w:val="20"/>
                <w:szCs w:val="20"/>
                <w:lang w:eastAsia="en-GB"/>
              </w:rPr>
              <w:t>contributions</w:t>
            </w:r>
            <w:r w:rsidR="008A317E">
              <w:rPr>
                <w:rFonts w:ascii="Arial" w:eastAsia="Calibri" w:hAnsi="Arial" w:cs="Arial"/>
                <w:iCs/>
                <w:color w:val="000000"/>
                <w:sz w:val="20"/>
                <w:szCs w:val="20"/>
                <w:lang w:eastAsia="en-GB"/>
              </w:rPr>
              <w:t xml:space="preserve"> or learning with other </w:t>
            </w:r>
            <w:r w:rsidR="00640729">
              <w:rPr>
                <w:rFonts w:ascii="Arial" w:eastAsia="Calibri" w:hAnsi="Arial" w:cs="Arial"/>
                <w:iCs/>
                <w:color w:val="000000"/>
                <w:sz w:val="20"/>
                <w:szCs w:val="20"/>
                <w:lang w:eastAsia="en-GB"/>
              </w:rPr>
              <w:t>public partners who are involved in designing and delivering clinical trials</w:t>
            </w:r>
            <w:r w:rsidRPr="006D29E9">
              <w:rPr>
                <w:rFonts w:ascii="Arial" w:eastAsia="Calibri" w:hAnsi="Arial" w:cs="Arial"/>
                <w:iCs/>
                <w:color w:val="000000"/>
                <w:sz w:val="20"/>
                <w:szCs w:val="20"/>
                <w:lang w:eastAsia="en-GB"/>
              </w:rPr>
              <w:t>? (maximum 200 words)</w:t>
            </w:r>
          </w:p>
          <w:p w14:paraId="14D76C47" w14:textId="77777777" w:rsidR="000E6DEE" w:rsidRDefault="000E6DEE" w:rsidP="000E6DEE">
            <w:pPr>
              <w:rPr>
                <w:sz w:val="10"/>
                <w:szCs w:val="10"/>
              </w:rPr>
            </w:pPr>
          </w:p>
          <w:p w14:paraId="7B1C3E26" w14:textId="79C850F9" w:rsidR="000E6DEE" w:rsidRPr="001A4319" w:rsidRDefault="000E6DEE" w:rsidP="000E6DEE">
            <w:pPr>
              <w:rPr>
                <w:sz w:val="10"/>
                <w:szCs w:val="10"/>
              </w:rPr>
            </w:pPr>
          </w:p>
        </w:tc>
      </w:tr>
      <w:tr w:rsidR="00E539DE" w14:paraId="72C32042" w14:textId="77777777" w:rsidTr="009E7567">
        <w:tc>
          <w:tcPr>
            <w:tcW w:w="9016" w:type="dxa"/>
          </w:tcPr>
          <w:p w14:paraId="79B29370" w14:textId="77777777" w:rsidR="00E539DE" w:rsidRDefault="00E539DE" w:rsidP="009E7567"/>
          <w:p w14:paraId="52CF38CE" w14:textId="41C57F35" w:rsidR="003171E3" w:rsidRDefault="00077755" w:rsidP="009E7567">
            <w:r>
              <w:lastRenderedPageBreak/>
              <w:t xml:space="preserve"> </w:t>
            </w:r>
          </w:p>
        </w:tc>
      </w:tr>
    </w:tbl>
    <w:p w14:paraId="04021792" w14:textId="77777777" w:rsidR="004D3C94" w:rsidRDefault="004D3C94" w:rsidP="004D3C94"/>
    <w:p w14:paraId="23C2D214" w14:textId="77777777" w:rsidR="004D3C94" w:rsidRPr="006C07FF" w:rsidRDefault="004D3C94" w:rsidP="004D3C94">
      <w:pPr>
        <w:tabs>
          <w:tab w:val="left" w:pos="1230"/>
        </w:tabs>
        <w:rPr>
          <w:rFonts w:cstheme="minorHAnsi"/>
        </w:rPr>
      </w:pPr>
    </w:p>
    <w:sectPr w:rsidR="004D3C94" w:rsidRPr="006C07FF" w:rsidSect="008A7C3C">
      <w:headerReference w:type="default" r:id="rId10"/>
      <w:type w:val="continuous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12A8208" w14:textId="77777777" w:rsidR="008A7C3C" w:rsidRDefault="008A7C3C" w:rsidP="00AC5016">
      <w:pPr>
        <w:spacing w:after="0" w:line="240" w:lineRule="auto"/>
      </w:pPr>
      <w:r>
        <w:separator/>
      </w:r>
    </w:p>
  </w:endnote>
  <w:endnote w:type="continuationSeparator" w:id="0">
    <w:p w14:paraId="5A5E18FF" w14:textId="77777777" w:rsidR="008A7C3C" w:rsidRDefault="008A7C3C" w:rsidP="00AC501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6378410" w14:textId="77777777" w:rsidR="008A7C3C" w:rsidRDefault="008A7C3C" w:rsidP="00AC5016">
      <w:pPr>
        <w:spacing w:after="0" w:line="240" w:lineRule="auto"/>
      </w:pPr>
      <w:r>
        <w:separator/>
      </w:r>
    </w:p>
  </w:footnote>
  <w:footnote w:type="continuationSeparator" w:id="0">
    <w:p w14:paraId="5DC0D794" w14:textId="77777777" w:rsidR="008A7C3C" w:rsidRDefault="008A7C3C" w:rsidP="00AC501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3099035" w14:textId="77777777" w:rsidR="003E30F4" w:rsidRDefault="003E30F4" w:rsidP="00A61EB6">
    <w:pPr>
      <w:pStyle w:val="Header"/>
      <w:jc w:val="both"/>
    </w:pPr>
    <w:r>
      <w:rPr>
        <w:noProof/>
        <w:lang w:eastAsia="en-GB"/>
      </w:rPr>
      <w:drawing>
        <wp:inline distT="0" distB="0" distL="0" distR="0" wp14:anchorId="12C9A369" wp14:editId="18108DCF">
          <wp:extent cx="3714750" cy="1012190"/>
          <wp:effectExtent l="0" t="0" r="0" b="0"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three logos.pn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30227"/>
                  <a:stretch/>
                </pic:blipFill>
                <pic:spPr bwMode="auto">
                  <a:xfrm>
                    <a:off x="0" y="0"/>
                    <a:ext cx="3737566" cy="1018407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9A241C"/>
    <w:multiLevelType w:val="hybridMultilevel"/>
    <w:tmpl w:val="E14E1E2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A05927"/>
    <w:multiLevelType w:val="hybridMultilevel"/>
    <w:tmpl w:val="F860059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F36557"/>
    <w:multiLevelType w:val="hybridMultilevel"/>
    <w:tmpl w:val="156C47F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0F6B5F"/>
    <w:multiLevelType w:val="hybridMultilevel"/>
    <w:tmpl w:val="7C44AB9C"/>
    <w:lvl w:ilvl="0" w:tplc="89A4C5FA">
      <w:start w:val="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HAns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0C85178"/>
    <w:multiLevelType w:val="multilevel"/>
    <w:tmpl w:val="461C0D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435D0F59"/>
    <w:multiLevelType w:val="hybridMultilevel"/>
    <w:tmpl w:val="DF2630F0"/>
    <w:lvl w:ilvl="0" w:tplc="08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6" w15:restartNumberingAfterBreak="0">
    <w:nsid w:val="48425FF0"/>
    <w:multiLevelType w:val="hybridMultilevel"/>
    <w:tmpl w:val="2E387D6C"/>
    <w:lvl w:ilvl="0" w:tplc="08090001">
      <w:start w:val="1"/>
      <w:numFmt w:val="bullet"/>
      <w:lvlText w:val=""/>
      <w:lvlJc w:val="left"/>
      <w:pPr>
        <w:ind w:left="843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563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283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003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723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443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163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883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603" w:hanging="360"/>
      </w:pPr>
      <w:rPr>
        <w:rFonts w:ascii="Wingdings" w:hAnsi="Wingdings" w:hint="default"/>
      </w:rPr>
    </w:lvl>
  </w:abstractNum>
  <w:abstractNum w:abstractNumId="7" w15:restartNumberingAfterBreak="0">
    <w:nsid w:val="4A9320D6"/>
    <w:multiLevelType w:val="hybridMultilevel"/>
    <w:tmpl w:val="0930C04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E932AEC"/>
    <w:multiLevelType w:val="hybridMultilevel"/>
    <w:tmpl w:val="4AEE148E"/>
    <w:lvl w:ilvl="0" w:tplc="A01E067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6CB799F"/>
    <w:multiLevelType w:val="hybridMultilevel"/>
    <w:tmpl w:val="16C4A2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E1400BF"/>
    <w:multiLevelType w:val="hybridMultilevel"/>
    <w:tmpl w:val="84AA08CE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8264218"/>
    <w:multiLevelType w:val="hybridMultilevel"/>
    <w:tmpl w:val="9FDE99B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F473BD9"/>
    <w:multiLevelType w:val="hybridMultilevel"/>
    <w:tmpl w:val="536A682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6EB757F"/>
    <w:multiLevelType w:val="hybridMultilevel"/>
    <w:tmpl w:val="9444A322"/>
    <w:lvl w:ilvl="0" w:tplc="F0EAC7FC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70C6137"/>
    <w:multiLevelType w:val="hybridMultilevel"/>
    <w:tmpl w:val="91E8D8CA"/>
    <w:lvl w:ilvl="0" w:tplc="89A4C5FA">
      <w:start w:val="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HAns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AF84ACD"/>
    <w:multiLevelType w:val="hybridMultilevel"/>
    <w:tmpl w:val="CBC02DF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33741845">
    <w:abstractNumId w:val="4"/>
  </w:num>
  <w:num w:numId="2" w16cid:durableId="1172917849">
    <w:abstractNumId w:val="3"/>
  </w:num>
  <w:num w:numId="3" w16cid:durableId="1457677161">
    <w:abstractNumId w:val="14"/>
  </w:num>
  <w:num w:numId="4" w16cid:durableId="117652534">
    <w:abstractNumId w:val="11"/>
  </w:num>
  <w:num w:numId="5" w16cid:durableId="1584754021">
    <w:abstractNumId w:val="9"/>
  </w:num>
  <w:num w:numId="6" w16cid:durableId="1816340383">
    <w:abstractNumId w:val="2"/>
  </w:num>
  <w:num w:numId="7" w16cid:durableId="1404059855">
    <w:abstractNumId w:val="7"/>
  </w:num>
  <w:num w:numId="8" w16cid:durableId="1907952783">
    <w:abstractNumId w:val="1"/>
  </w:num>
  <w:num w:numId="9" w16cid:durableId="1068382505">
    <w:abstractNumId w:val="10"/>
  </w:num>
  <w:num w:numId="10" w16cid:durableId="1954631307">
    <w:abstractNumId w:val="6"/>
  </w:num>
  <w:num w:numId="11" w16cid:durableId="623388631">
    <w:abstractNumId w:val="0"/>
  </w:num>
  <w:num w:numId="12" w16cid:durableId="1023090486">
    <w:abstractNumId w:val="12"/>
  </w:num>
  <w:num w:numId="13" w16cid:durableId="1633712393">
    <w:abstractNumId w:val="5"/>
  </w:num>
  <w:num w:numId="14" w16cid:durableId="389228405">
    <w:abstractNumId w:val="15"/>
  </w:num>
  <w:num w:numId="15" w16cid:durableId="1084837784">
    <w:abstractNumId w:val="13"/>
  </w:num>
  <w:num w:numId="16" w16cid:durableId="77597652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U2sTA1sDA0NjMyNTJT0lEKTi0uzszPAykwrAUAhdgzAywAAAA="/>
    <w:docVar w:name="dgnword-docGUID" w:val="{CB856439-02F4-4ED9-9470-AC6E10888347}"/>
    <w:docVar w:name="dgnword-eventsink" w:val="2514447308608"/>
  </w:docVars>
  <w:rsids>
    <w:rsidRoot w:val="00D7559C"/>
    <w:rsid w:val="00021459"/>
    <w:rsid w:val="00023871"/>
    <w:rsid w:val="000372EE"/>
    <w:rsid w:val="0007426B"/>
    <w:rsid w:val="000755B4"/>
    <w:rsid w:val="00075F6B"/>
    <w:rsid w:val="00077755"/>
    <w:rsid w:val="000836F5"/>
    <w:rsid w:val="000850F9"/>
    <w:rsid w:val="000A45CD"/>
    <w:rsid w:val="000A5AC0"/>
    <w:rsid w:val="000E6DEE"/>
    <w:rsid w:val="000E7641"/>
    <w:rsid w:val="000E7DEF"/>
    <w:rsid w:val="00103ACC"/>
    <w:rsid w:val="00107323"/>
    <w:rsid w:val="00120DC2"/>
    <w:rsid w:val="001243DB"/>
    <w:rsid w:val="0012524F"/>
    <w:rsid w:val="001308B7"/>
    <w:rsid w:val="00152E67"/>
    <w:rsid w:val="00161D8A"/>
    <w:rsid w:val="0017134C"/>
    <w:rsid w:val="001719CA"/>
    <w:rsid w:val="00177939"/>
    <w:rsid w:val="00185300"/>
    <w:rsid w:val="0019329B"/>
    <w:rsid w:val="00194440"/>
    <w:rsid w:val="001B0816"/>
    <w:rsid w:val="001B1887"/>
    <w:rsid w:val="001B1957"/>
    <w:rsid w:val="001F18BB"/>
    <w:rsid w:val="00200D1C"/>
    <w:rsid w:val="00206788"/>
    <w:rsid w:val="00220337"/>
    <w:rsid w:val="002236DA"/>
    <w:rsid w:val="002248BE"/>
    <w:rsid w:val="0023147D"/>
    <w:rsid w:val="0024451F"/>
    <w:rsid w:val="00254588"/>
    <w:rsid w:val="00257960"/>
    <w:rsid w:val="00274CDF"/>
    <w:rsid w:val="002806E3"/>
    <w:rsid w:val="00280830"/>
    <w:rsid w:val="0029128E"/>
    <w:rsid w:val="002A317D"/>
    <w:rsid w:val="002A4AAD"/>
    <w:rsid w:val="002A5552"/>
    <w:rsid w:val="002A566A"/>
    <w:rsid w:val="002A62D7"/>
    <w:rsid w:val="002B3B5A"/>
    <w:rsid w:val="002B3D11"/>
    <w:rsid w:val="002B5CA8"/>
    <w:rsid w:val="002C4F5C"/>
    <w:rsid w:val="002D7515"/>
    <w:rsid w:val="002F214F"/>
    <w:rsid w:val="00306023"/>
    <w:rsid w:val="00306FF0"/>
    <w:rsid w:val="003171E3"/>
    <w:rsid w:val="00324ADD"/>
    <w:rsid w:val="00324DBB"/>
    <w:rsid w:val="0033029B"/>
    <w:rsid w:val="00332DD1"/>
    <w:rsid w:val="00334E1C"/>
    <w:rsid w:val="00335B29"/>
    <w:rsid w:val="003473EF"/>
    <w:rsid w:val="003565F6"/>
    <w:rsid w:val="003614E3"/>
    <w:rsid w:val="00361522"/>
    <w:rsid w:val="00364E7A"/>
    <w:rsid w:val="00365B56"/>
    <w:rsid w:val="003754F8"/>
    <w:rsid w:val="0037675C"/>
    <w:rsid w:val="00390A50"/>
    <w:rsid w:val="00393667"/>
    <w:rsid w:val="00396061"/>
    <w:rsid w:val="003A1D01"/>
    <w:rsid w:val="003B6D6B"/>
    <w:rsid w:val="003E30F4"/>
    <w:rsid w:val="003E6F3E"/>
    <w:rsid w:val="003F4E00"/>
    <w:rsid w:val="003F5C09"/>
    <w:rsid w:val="00414E1B"/>
    <w:rsid w:val="00447807"/>
    <w:rsid w:val="00485964"/>
    <w:rsid w:val="0048637D"/>
    <w:rsid w:val="00495C7D"/>
    <w:rsid w:val="004B137E"/>
    <w:rsid w:val="004B2B9A"/>
    <w:rsid w:val="004D3C94"/>
    <w:rsid w:val="004D5A6E"/>
    <w:rsid w:val="004D6AFB"/>
    <w:rsid w:val="004E74CA"/>
    <w:rsid w:val="004F053B"/>
    <w:rsid w:val="00524B98"/>
    <w:rsid w:val="00524D92"/>
    <w:rsid w:val="00526FAA"/>
    <w:rsid w:val="0054094D"/>
    <w:rsid w:val="00570346"/>
    <w:rsid w:val="00577750"/>
    <w:rsid w:val="00586693"/>
    <w:rsid w:val="00590B6C"/>
    <w:rsid w:val="0059568B"/>
    <w:rsid w:val="005A2227"/>
    <w:rsid w:val="005A5E42"/>
    <w:rsid w:val="005D17BC"/>
    <w:rsid w:val="005E782E"/>
    <w:rsid w:val="005E7861"/>
    <w:rsid w:val="00603CE2"/>
    <w:rsid w:val="0060736E"/>
    <w:rsid w:val="0061374F"/>
    <w:rsid w:val="0062425F"/>
    <w:rsid w:val="0062463B"/>
    <w:rsid w:val="00640729"/>
    <w:rsid w:val="00643081"/>
    <w:rsid w:val="0065396F"/>
    <w:rsid w:val="00662630"/>
    <w:rsid w:val="00663771"/>
    <w:rsid w:val="006802B2"/>
    <w:rsid w:val="006961D2"/>
    <w:rsid w:val="006A6538"/>
    <w:rsid w:val="006B7ADF"/>
    <w:rsid w:val="006C07FF"/>
    <w:rsid w:val="006D4F20"/>
    <w:rsid w:val="006D65CC"/>
    <w:rsid w:val="006E01A6"/>
    <w:rsid w:val="006E295E"/>
    <w:rsid w:val="006E2E24"/>
    <w:rsid w:val="006E64A3"/>
    <w:rsid w:val="006F0D83"/>
    <w:rsid w:val="006F138C"/>
    <w:rsid w:val="00702C9C"/>
    <w:rsid w:val="007033AB"/>
    <w:rsid w:val="00712551"/>
    <w:rsid w:val="007211E5"/>
    <w:rsid w:val="00723303"/>
    <w:rsid w:val="007378DA"/>
    <w:rsid w:val="007462FB"/>
    <w:rsid w:val="007613CD"/>
    <w:rsid w:val="00763AE9"/>
    <w:rsid w:val="0076573C"/>
    <w:rsid w:val="007757AC"/>
    <w:rsid w:val="00777BBB"/>
    <w:rsid w:val="007859E2"/>
    <w:rsid w:val="00785F00"/>
    <w:rsid w:val="007872CC"/>
    <w:rsid w:val="007A28D6"/>
    <w:rsid w:val="007A3591"/>
    <w:rsid w:val="007A5661"/>
    <w:rsid w:val="007C1E9F"/>
    <w:rsid w:val="007E07F0"/>
    <w:rsid w:val="007F24DB"/>
    <w:rsid w:val="0080345A"/>
    <w:rsid w:val="00813071"/>
    <w:rsid w:val="00833C8A"/>
    <w:rsid w:val="00844C88"/>
    <w:rsid w:val="008470D2"/>
    <w:rsid w:val="00852831"/>
    <w:rsid w:val="00857E54"/>
    <w:rsid w:val="00882205"/>
    <w:rsid w:val="00882531"/>
    <w:rsid w:val="00890AA6"/>
    <w:rsid w:val="00891454"/>
    <w:rsid w:val="00895878"/>
    <w:rsid w:val="0089641A"/>
    <w:rsid w:val="008A2532"/>
    <w:rsid w:val="008A317E"/>
    <w:rsid w:val="008A7AAD"/>
    <w:rsid w:val="008A7C3C"/>
    <w:rsid w:val="008B10E4"/>
    <w:rsid w:val="008C246A"/>
    <w:rsid w:val="008D71A7"/>
    <w:rsid w:val="00926CC6"/>
    <w:rsid w:val="00930D2D"/>
    <w:rsid w:val="00933764"/>
    <w:rsid w:val="009364B7"/>
    <w:rsid w:val="0098016C"/>
    <w:rsid w:val="0098631E"/>
    <w:rsid w:val="00986C0C"/>
    <w:rsid w:val="009A23BA"/>
    <w:rsid w:val="009E32DF"/>
    <w:rsid w:val="009F0FFB"/>
    <w:rsid w:val="009F2DFA"/>
    <w:rsid w:val="00A03564"/>
    <w:rsid w:val="00A15D8E"/>
    <w:rsid w:val="00A220B2"/>
    <w:rsid w:val="00A33B5D"/>
    <w:rsid w:val="00A4552E"/>
    <w:rsid w:val="00A57256"/>
    <w:rsid w:val="00A61EB6"/>
    <w:rsid w:val="00A61ED0"/>
    <w:rsid w:val="00AA0773"/>
    <w:rsid w:val="00AC1312"/>
    <w:rsid w:val="00AC5016"/>
    <w:rsid w:val="00AC5892"/>
    <w:rsid w:val="00AC6E76"/>
    <w:rsid w:val="00AD2605"/>
    <w:rsid w:val="00AE571C"/>
    <w:rsid w:val="00AE706E"/>
    <w:rsid w:val="00AE7DCC"/>
    <w:rsid w:val="00AF08ED"/>
    <w:rsid w:val="00AF159B"/>
    <w:rsid w:val="00B0315B"/>
    <w:rsid w:val="00B07706"/>
    <w:rsid w:val="00B30988"/>
    <w:rsid w:val="00B332D0"/>
    <w:rsid w:val="00B365BB"/>
    <w:rsid w:val="00B405D8"/>
    <w:rsid w:val="00B6354F"/>
    <w:rsid w:val="00B65582"/>
    <w:rsid w:val="00B829D1"/>
    <w:rsid w:val="00B936DF"/>
    <w:rsid w:val="00BC516F"/>
    <w:rsid w:val="00BC5AB9"/>
    <w:rsid w:val="00BC5C4D"/>
    <w:rsid w:val="00BD567F"/>
    <w:rsid w:val="00BE421B"/>
    <w:rsid w:val="00BE78E5"/>
    <w:rsid w:val="00C02C59"/>
    <w:rsid w:val="00C0718A"/>
    <w:rsid w:val="00C11884"/>
    <w:rsid w:val="00C11FB1"/>
    <w:rsid w:val="00C4659C"/>
    <w:rsid w:val="00C472B0"/>
    <w:rsid w:val="00C6242F"/>
    <w:rsid w:val="00C63475"/>
    <w:rsid w:val="00C764B7"/>
    <w:rsid w:val="00C84EC0"/>
    <w:rsid w:val="00CA3523"/>
    <w:rsid w:val="00CA5839"/>
    <w:rsid w:val="00CD3491"/>
    <w:rsid w:val="00CE2F6C"/>
    <w:rsid w:val="00D071BA"/>
    <w:rsid w:val="00D25759"/>
    <w:rsid w:val="00D60F07"/>
    <w:rsid w:val="00D668CB"/>
    <w:rsid w:val="00D6765C"/>
    <w:rsid w:val="00D720E9"/>
    <w:rsid w:val="00D7559C"/>
    <w:rsid w:val="00D81CE1"/>
    <w:rsid w:val="00DA1F26"/>
    <w:rsid w:val="00DA3065"/>
    <w:rsid w:val="00DB110B"/>
    <w:rsid w:val="00DB5370"/>
    <w:rsid w:val="00DC23DE"/>
    <w:rsid w:val="00DC2EC6"/>
    <w:rsid w:val="00E019C0"/>
    <w:rsid w:val="00E02A6C"/>
    <w:rsid w:val="00E12EE0"/>
    <w:rsid w:val="00E1310E"/>
    <w:rsid w:val="00E241C4"/>
    <w:rsid w:val="00E36F90"/>
    <w:rsid w:val="00E37306"/>
    <w:rsid w:val="00E4683E"/>
    <w:rsid w:val="00E539DE"/>
    <w:rsid w:val="00E56FA4"/>
    <w:rsid w:val="00E5765B"/>
    <w:rsid w:val="00E61456"/>
    <w:rsid w:val="00E63EF0"/>
    <w:rsid w:val="00E82673"/>
    <w:rsid w:val="00E8404C"/>
    <w:rsid w:val="00E94880"/>
    <w:rsid w:val="00E97A63"/>
    <w:rsid w:val="00EA070F"/>
    <w:rsid w:val="00EB5DAA"/>
    <w:rsid w:val="00EB6A8A"/>
    <w:rsid w:val="00ED41B1"/>
    <w:rsid w:val="00EE59CE"/>
    <w:rsid w:val="00EE69C7"/>
    <w:rsid w:val="00EF5E55"/>
    <w:rsid w:val="00F05F34"/>
    <w:rsid w:val="00F12D77"/>
    <w:rsid w:val="00F17C53"/>
    <w:rsid w:val="00F441D5"/>
    <w:rsid w:val="00F45870"/>
    <w:rsid w:val="00F61BE6"/>
    <w:rsid w:val="00F80322"/>
    <w:rsid w:val="00F82CA7"/>
    <w:rsid w:val="00F85832"/>
    <w:rsid w:val="00F95AC5"/>
    <w:rsid w:val="00FA2325"/>
    <w:rsid w:val="00FA4317"/>
    <w:rsid w:val="00FB5734"/>
    <w:rsid w:val="00FB57EF"/>
    <w:rsid w:val="00FB7A0D"/>
    <w:rsid w:val="00FC2911"/>
    <w:rsid w:val="00FC6F66"/>
    <w:rsid w:val="00FD1B66"/>
    <w:rsid w:val="00FE53CD"/>
    <w:rsid w:val="00FE7742"/>
    <w:rsid w:val="00FF68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2"/>
    </o:shapelayout>
  </w:shapeDefaults>
  <w:decimalSymbol w:val="."/>
  <w:listSeparator w:val=","/>
  <w14:docId w14:val="6AB44FBD"/>
  <w15:chartTrackingRefBased/>
  <w15:docId w15:val="{7A91AEDE-3BBB-4289-8AC6-BFBE0C5D5A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7613CD"/>
    <w:rPr>
      <w:rFonts w:ascii="Times New Roman" w:hAnsi="Times New Roman" w:cs="Times New Roman"/>
      <w:sz w:val="24"/>
      <w:szCs w:val="24"/>
    </w:rPr>
  </w:style>
  <w:style w:type="table" w:customStyle="1" w:styleId="Calendar2">
    <w:name w:val="Calendar 2"/>
    <w:basedOn w:val="TableNormal"/>
    <w:uiPriority w:val="99"/>
    <w:qFormat/>
    <w:rsid w:val="00B332D0"/>
    <w:pPr>
      <w:spacing w:after="0" w:line="240" w:lineRule="auto"/>
      <w:jc w:val="center"/>
    </w:pPr>
    <w:rPr>
      <w:rFonts w:eastAsiaTheme="minorEastAsia"/>
      <w:sz w:val="28"/>
      <w:szCs w:val="28"/>
      <w:lang w:val="en-US"/>
    </w:rPr>
    <w:tblPr>
      <w:tblBorders>
        <w:insideV w:val="single" w:sz="4" w:space="0" w:color="9CC2E5" w:themeColor="accent1" w:themeTint="99"/>
      </w:tblBorders>
    </w:tblPr>
    <w:tblStylePr w:type="firstRow">
      <w:rPr>
        <w:rFonts w:asciiTheme="majorHAnsi" w:hAnsiTheme="majorHAnsi"/>
        <w:b w:val="0"/>
        <w:i w:val="0"/>
        <w:caps/>
        <w:smallCaps w:val="0"/>
        <w:color w:val="5B9BD5" w:themeColor="accent1"/>
        <w:spacing w:val="20"/>
        <w:sz w:val="32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type="table" w:styleId="TableGrid">
    <w:name w:val="Table Grid"/>
    <w:basedOn w:val="TableNormal"/>
    <w:uiPriority w:val="39"/>
    <w:rsid w:val="00B332D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C501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C5016"/>
  </w:style>
  <w:style w:type="paragraph" w:styleId="Footer">
    <w:name w:val="footer"/>
    <w:basedOn w:val="Normal"/>
    <w:link w:val="FooterChar"/>
    <w:uiPriority w:val="99"/>
    <w:unhideWhenUsed/>
    <w:rsid w:val="00AC501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C5016"/>
  </w:style>
  <w:style w:type="paragraph" w:styleId="ListParagraph">
    <w:name w:val="List Paragraph"/>
    <w:basedOn w:val="Normal"/>
    <w:uiPriority w:val="34"/>
    <w:qFormat/>
    <w:rsid w:val="008A7AA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94440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6D4F2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D4F2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D4F2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D4F2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D4F2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D4F2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D4F20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8A2532"/>
    <w:pPr>
      <w:spacing w:after="0" w:line="240" w:lineRule="auto"/>
    </w:pPr>
  </w:style>
  <w:style w:type="paragraph" w:customStyle="1" w:styleId="Default">
    <w:name w:val="Default"/>
    <w:rsid w:val="005A5E42"/>
    <w:pPr>
      <w:autoSpaceDE w:val="0"/>
      <w:autoSpaceDN w:val="0"/>
      <w:adjustRightInd w:val="0"/>
      <w:spacing w:after="0" w:line="240" w:lineRule="auto"/>
    </w:pPr>
    <w:rPr>
      <w:rFonts w:ascii="Arial" w:eastAsia="SimSun" w:hAnsi="Arial" w:cs="Arial"/>
      <w:color w:val="000000"/>
      <w:sz w:val="24"/>
      <w:szCs w:val="24"/>
      <w:lang w:eastAsia="zh-CN"/>
    </w:rPr>
  </w:style>
  <w:style w:type="character" w:styleId="FollowedHyperlink">
    <w:name w:val="FollowedHyperlink"/>
    <w:basedOn w:val="DefaultParagraphFont"/>
    <w:uiPriority w:val="99"/>
    <w:semiHidden/>
    <w:unhideWhenUsed/>
    <w:rsid w:val="00C63475"/>
    <w:rPr>
      <w:color w:val="954F72" w:themeColor="followedHyperlink"/>
      <w:u w:val="single"/>
    </w:rPr>
  </w:style>
  <w:style w:type="paragraph" w:styleId="NoSpacing">
    <w:name w:val="No Spacing"/>
    <w:uiPriority w:val="1"/>
    <w:qFormat/>
    <w:rsid w:val="00E539DE"/>
    <w:pPr>
      <w:spacing w:after="0" w:line="240" w:lineRule="auto"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8631E"/>
    <w:rPr>
      <w:color w:val="605E5C"/>
      <w:shd w:val="clear" w:color="auto" w:fill="E1DFDD"/>
    </w:rPr>
  </w:style>
  <w:style w:type="character" w:customStyle="1" w:styleId="authors">
    <w:name w:val="authors"/>
    <w:basedOn w:val="DefaultParagraphFont"/>
    <w:rsid w:val="004D3C94"/>
  </w:style>
  <w:style w:type="character" w:styleId="UnresolvedMention">
    <w:name w:val="Unresolved Mention"/>
    <w:basedOn w:val="DefaultParagraphFont"/>
    <w:uiPriority w:val="99"/>
    <w:semiHidden/>
    <w:unhideWhenUsed/>
    <w:rsid w:val="009F2DF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67680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35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348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909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418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757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kerrie.mcgiveron@liverpool.ac.uk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A09AF57-5C78-4417-A6D7-AC5C8BE03E5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86</Words>
  <Characters>1063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University of Liverpool</Company>
  <LinksUpToDate>false</LinksUpToDate>
  <CharactersWithSpaces>12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oper, Gill</dc:creator>
  <cp:keywords/>
  <dc:description/>
  <cp:lastModifiedBy>McGiveron, Kerrie [kerriemc]</cp:lastModifiedBy>
  <cp:revision>3</cp:revision>
  <dcterms:created xsi:type="dcterms:W3CDTF">2026-03-25T07:34:00Z</dcterms:created>
  <dcterms:modified xsi:type="dcterms:W3CDTF">2026-03-25T07:41:00Z</dcterms:modified>
</cp:coreProperties>
</file>